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internship-application-letter"/>
    <w:p>
      <w:pPr>
        <w:pStyle w:val="Heading1"/>
      </w:pPr>
      <w:r>
        <w:t xml:space="preserve">Internship Application Letter</w:t>
      </w:r>
    </w:p>
    <w:p>
      <w:pPr>
        <w:pStyle w:val="FirstParagraph"/>
      </w:pPr>
      <w:r>
        <w:t xml:space="preserve">For the General Practice Residency Internship Position</w:t>
      </w:r>
    </w:p>
    <w:bookmarkEnd w:id="20"/>
    <w:p>
      <w:pPr>
        <w:pStyle w:val="BodyText"/>
      </w:pPr>
      <w:r>
        <w:t xml:space="preserve">Dr. Evelyn Rodriguez</w:t>
      </w:r>
    </w:p>
    <w:p>
      <w:pPr>
        <w:pStyle w:val="BodyText"/>
      </w:pPr>
      <w:r>
        <w:t xml:space="preserve">123 Medical Plaza, Suite 4B</w:t>
      </w:r>
    </w:p>
    <w:p>
      <w:pPr>
        <w:pStyle w:val="BodyText"/>
      </w:pPr>
      <w:r>
        <w:t xml:space="preserve">Los Angeles, CA 90017</w:t>
      </w:r>
    </w:p>
    <w:p>
      <w:pPr>
        <w:pStyle w:val="BodyText"/>
      </w:pPr>
      <w:r>
        <w:t xml:space="preserve">(323) 555-7890 | erodriguez@email.com</w:t>
      </w:r>
    </w:p>
    <w:p>
      <w:pPr>
        <w:pStyle w:val="BodyText"/>
      </w:pPr>
      <w:r>
        <w:t xml:space="preserve">Dr. Michael Thompson, Program Director</w:t>
      </w:r>
    </w:p>
    <w:p>
      <w:pPr>
        <w:pStyle w:val="BodyText"/>
      </w:pPr>
      <w:r>
        <w:t xml:space="preserve">Westside Community Health Center</w:t>
      </w:r>
    </w:p>
    <w:p>
      <w:pPr>
        <w:pStyle w:val="BodyText"/>
      </w:pPr>
      <w:r>
        <w:t xml:space="preserve">456 Wellness Avenue</w:t>
      </w:r>
    </w:p>
    <w:p>
      <w:pPr>
        <w:pStyle w:val="BodyText"/>
      </w:pPr>
      <w:r>
        <w:t xml:space="preserve">Los Angeles, CA 90031</w:t>
      </w:r>
    </w:p>
    <w:p>
      <w:pPr>
        <w:pStyle w:val="BodyText"/>
      </w:pPr>
      <w:r>
        <w:t xml:space="preserve">October 26, 2023</w:t>
      </w:r>
    </w:p>
    <w:bookmarkStart w:id="21" w:name="X9f93f98bfdcea3375aa52eb613968410b82fd87"/>
    <w:p>
      <w:pPr>
        <w:pStyle w:val="Heading2"/>
      </w:pPr>
      <w:r>
        <w:t xml:space="preserve">Subject: Application for General Practice Residency Internship</w:t>
      </w:r>
    </w:p>
    <w:bookmarkEnd w:id="21"/>
    <w:p>
      <w:pPr>
        <w:pStyle w:val="FirstParagraph"/>
      </w:pPr>
      <w:r>
        <w:t xml:space="preserve">Dear Dr. Thompson,</w:t>
      </w:r>
    </w:p>
    <w:p>
      <w:pPr>
        <w:pStyle w:val="BodyText"/>
      </w:pPr>
      <w:r>
        <w:t xml:space="preserve">I am writing this formal Internship Application Letter to express my enthusiastic interest in the General Practice Residency Intern position at Westside Community Health Center, as advertised on the National Medical Association Career Portal. As a recent graduate of the University of Southern California School of Medicine with an unwavering commitment to patient-centered care, I believe my clinical training and cultural competencies align precisely with your mission to provide accessible healthcare for Los Angeles' diverse population. The opportunity to contribute as a Doctor General Practitioner within the vibrant healthcare ecosystem of United States Los Angeles represents a pivotal step in my medical career.</w:t>
      </w:r>
    </w:p>
    <w:p>
      <w:pPr>
        <w:pStyle w:val="BodyText"/>
      </w:pPr>
      <w:r>
        <w:t xml:space="preserve">Throughout my medical education, I have cultivated expertise in comprehensive primary care that directly addresses the complex needs of urban communities like those served by your center. My clinical rotations at Los Angeles County + University of Southern California Medical Center exposed me to over 20 distinct chronic conditions prevalent in our city's underserved neighborhoods – from diabetes management among Latino populations to mental health interventions for homeless veterans. During my Family Medicine rotation, I developed protocols for culturally sensitive communication that reduced patient no-show rates by 35% at the Skid Row Health Clinic, demonstrating my ability to bridge cultural gaps while delivering evidence-based care. This experience solidified my understanding that effective General Practitioner practice in Los Angeles requires not just clinical skill but deep community engagement – a philosophy deeply resonant with Westside Community Health Center's approach.</w:t>
      </w:r>
    </w:p>
    <w:p>
      <w:pPr>
        <w:pStyle w:val="BodyText"/>
      </w:pPr>
      <w:r>
        <w:t xml:space="preserve">What particularly draws me to this internship opportunity is your center's pioneering work in addressing healthcare disparities in United States Los Angeles. Having grown up in South Central Los Angeles, I witnessed firsthand how systemic barriers impact vulnerable populations – a reality that fuels my commitment to becoming a Doctor General Practitioner who serves not just as a clinician, but as an advocate. The Center's partnership with the LA County Department of Health Services and its mobile health van program for homeless populations exemplify the kind of innovative, community-rooted care I aspire to deliver. I am particularly impressed by your recent initiative to integrate telehealth services in predominantly Spanish-speaking communities, a model that aligns with my own project developing patient education materials in multiple languages during my clerkship at Harbor-UCLA Medical Center.</w:t>
      </w:r>
    </w:p>
    <w:p>
      <w:pPr>
        <w:pStyle w:val="BodyText"/>
      </w:pPr>
      <w:r>
        <w:t xml:space="preserve">My academic background provides a strong foundation for this role. I graduated with honors from USC's M.D. program, maintaining a 3.9 GPA while completing research on "Barriers to Preventive Care in Immigrant Communities of Los Angeles" published in the Journal of Urban Health (2023). My residency interview preparation included extensive study of California's unique healthcare landscape – particularly the Medicaid expansion under Medi-Cal and how it impacts access for LA's 5.7 million uninsured residents. I've also completed certification in cultural humility through the University of California, Los Angeles School of Medicine, which emphasized understanding how historical inequities shape current patient experiences in United States Los Angeles.</w:t>
      </w:r>
    </w:p>
    <w:p>
      <w:pPr>
        <w:pStyle w:val="BodyText"/>
      </w:pPr>
      <w:r>
        <w:t xml:space="preserve">What sets me apart is my hands-on experience navigating the complexities of healthcare delivery in our city's most challenging environments. During my third-year rotation at the University of California, San Francisco's Mission District clinic (a program with direct partnerships with LA safety-net hospitals), I managed a panel of 85 patients with limited English proficiency – coordinating care across linguistically diverse teams and implementing low-literacy health education tools. This directly prepared me for the realities of General Practitioner work in Los Angeles where 47% of residents speak a language other than English at home, according to the U.S. Census Bureau's latest data. I've developed rapport with community health workers (CHWs) through my volunteer work at the East LA Community Corporation, learning how to leverage trusted local advocates for better patient outcomes – a skill I know Westside Community Health Center values highly.</w:t>
      </w:r>
    </w:p>
    <w:p>
      <w:pPr>
        <w:pStyle w:val="BodyText"/>
      </w:pPr>
      <w:r>
        <w:t xml:space="preserve">I am particularly eager to contribute to your center's work with the growing elderly Hispanic population in Los Angeles, a demographic facing significant barriers in accessing geriatric care. My fellowship with the Southern California Geriatric Education Center equipped me with specialized training in managing polypharmacy and dementia care within culturally specific contexts. Having witnessed my abuela navigate LA's healthcare system during her chronic illness, I understand how critical it is to provide holistic care that respects family dynamics and traditional health beliefs – a perspective I will bring to every patient interaction as your next Doctor General Practitioner intern.</w:t>
      </w:r>
    </w:p>
    <w:p>
      <w:pPr>
        <w:pStyle w:val="BodyText"/>
      </w:pPr>
      <w:r>
        <w:t xml:space="preserve">The opportunity to train within United States Los Angeles offers irreplaceable learning in an environment where healthcare intersects with culture, immigration policy, and socioeconomic challenges on a daily basis. I am not merely applying for this internship – I am seeking to become part of a legacy of medical excellence that serves the heart of Southern California. Westside Community Health Center's commitment to "health as a human right" mirrors my personal mission statement: to provide care that is clinically excellent, culturally responsive, and community-driven. My residency application includes three letters from physicians who witnessed this commitment firsthand – Dr. Maria Chen at USC-LA County Hospital (who oversaw my diabetes management initiative), Dr. David Morales at East LA Health Center (where I co-led a hypertension screening campaign), and Dr. Sarah Jennings, Director of the California Medical Society's Primary Care Residency Program.</w:t>
      </w:r>
    </w:p>
    <w:p>
      <w:pPr>
        <w:pStyle w:val="BodyText"/>
      </w:pPr>
      <w:r>
        <w:t xml:space="preserve">I am confident that my clinical skills, community-focused approach, and deep understanding of Los Angeles' healthcare challenges position me to make meaningful contributions from day one. I would welcome the opportunity to discuss how my background aligns with your program's goals during an interview at your convenience. Thank you for considering this Internship Application Letter – I am eager to bring my dedication to serving the people of Los Angeles and contributing to Westside Community Health Center's vital mission as a Doctor General Practitioner.</w:t>
      </w:r>
    </w:p>
    <w:p>
      <w:pPr>
        <w:pStyle w:val="BodyText"/>
      </w:pPr>
      <w:r>
        <w:t xml:space="preserve">Sincerely,</w:t>
      </w:r>
    </w:p>
    <w:p>
      <w:pPr>
        <w:pStyle w:val="BodyText"/>
      </w:pPr>
      <w:r>
        <w:t xml:space="preserve">Dr. Evelyn Rodriguez</w:t>
      </w:r>
    </w:p>
    <w:p>
      <w:r>
        <w:pict>
          <v:rect style="width:0;height:1.5pt" o:hralign="center" o:hrstd="t" o:hr="t"/>
        </w:pict>
      </w:r>
    </w:p>
    <w:p>
      <w:pPr>
        <w:pStyle w:val="FirstParagraph"/>
      </w:pPr>
      <w:r>
        <w:rPr>
          <w:bCs/>
          <w:b/>
        </w:rPr>
        <w:t xml:space="preserve">Word Count:</w:t>
      </w:r>
      <w:r>
        <w:t xml:space="preserve"> </w:t>
      </w:r>
      <w:r>
        <w:t xml:space="preserve">867 words</w:t>
      </w:r>
    </w:p>
    <w:p>
      <w:pPr>
        <w:pStyle w:val="BodyText"/>
      </w:pPr>
      <w:r>
        <w:rPr>
          <w:bCs/>
          <w:b/>
        </w:rPr>
        <w:t xml:space="preserve">Key Terms Integrated:</w:t>
      </w:r>
    </w:p>
    <w:p>
      <w:pPr>
        <w:numPr>
          <w:ilvl w:val="0"/>
          <w:numId w:val="1001"/>
        </w:numPr>
        <w:pStyle w:val="Compact"/>
      </w:pPr>
      <w:r>
        <w:t xml:space="preserve">• Internship Application Letter (used as subject line and throughout text)</w:t>
      </w:r>
    </w:p>
    <w:p>
      <w:pPr>
        <w:numPr>
          <w:ilvl w:val="0"/>
          <w:numId w:val="1001"/>
        </w:numPr>
        <w:pStyle w:val="Compact"/>
      </w:pPr>
      <w:r>
        <w:t xml:space="preserve">• Doctor General Practitioner (used as professional designation in key sections)</w:t>
      </w:r>
    </w:p>
    <w:p>
      <w:pPr>
        <w:numPr>
          <w:ilvl w:val="0"/>
          <w:numId w:val="1001"/>
        </w:numPr>
        <w:pStyle w:val="Compact"/>
      </w:pPr>
      <w:r>
        <w:t xml:space="preserve">• United States Los Angeles (explicitly referenced 4 times with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1T14:47:23Z</dcterms:created>
  <dcterms:modified xsi:type="dcterms:W3CDTF">2026-07-21T14:47:23Z</dcterms:modified>
</cp:coreProperties>
</file>

<file path=docProps/custom.xml><?xml version="1.0" encoding="utf-8"?>
<Properties xmlns="http://schemas.openxmlformats.org/officeDocument/2006/custom-properties" xmlns:vt="http://schemas.openxmlformats.org/officeDocument/2006/docPropsVTypes"/>
</file>